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p>
    <w:bookmarkStart w:id="21" w:name="internship-application-letter"/>
    <w:p>
      <w:pPr>
        <w:pStyle w:val="Heading1"/>
      </w:pPr>
      <w:r>
        <w:t xml:space="preserve">Internship Application Letter</w:t>
      </w:r>
    </w:p>
    <w:bookmarkStart w:id="20" w:name="for-pharmacist-internship-position"/>
    <w:p>
      <w:pPr>
        <w:pStyle w:val="Heading2"/>
      </w:pPr>
      <w:r>
        <w:t xml:space="preserve">For Pharmacist Internship Position</w:t>
      </w:r>
    </w:p>
    <w:p>
      <w:pPr>
        <w:pStyle w:val="FirstParagraph"/>
      </w:pPr>
      <w:r>
        <w:t xml:space="preserve">Submitted for Consideration at Pharmacy Institutions in Turkey Ankara</w:t>
      </w:r>
    </w:p>
    <w:bookmarkEnd w:id="20"/>
    <w:bookmarkEnd w:id="21"/>
    <w:p>
      <w:pPr>
        <w:pStyle w:val="BodyText"/>
      </w:pPr>
      <w:r>
        <w:rPr>
          <w:bCs/>
          <w:b/>
        </w:rPr>
        <w:t xml:space="preserve">Ms. Ayşe Yılmaz</w:t>
      </w:r>
      <w:r>
        <w:br/>
      </w:r>
      <w:r>
        <w:t xml:space="preserve">Pharmacy Student, Hacettepe University</w:t>
      </w:r>
      <w:r>
        <w:br/>
      </w:r>
      <w:r>
        <w:t xml:space="preserve">Ankara, Turkey</w:t>
      </w:r>
      <w:r>
        <w:br/>
      </w:r>
      <w:r>
        <w:t xml:space="preserve">ayseyilmaz@email.com | +90 555 123 4567</w:t>
      </w:r>
    </w:p>
    <w:p>
      <w:pPr>
        <w:pStyle w:val="BodyText"/>
      </w:pPr>
      <w:r>
        <w:rPr>
          <w:bCs/>
          <w:b/>
        </w:rPr>
        <w:t xml:space="preserve">Date:</w:t>
      </w:r>
      <w:r>
        <w:t xml:space="preserve"> </w:t>
      </w:r>
      <w:r>
        <w:t xml:space="preserve">May 26, 2024</w:t>
      </w:r>
    </w:p>
    <w:p>
      <w:pPr>
        <w:pStyle w:val="BodyText"/>
      </w:pPr>
      <w:r>
        <w:rPr>
          <w:bCs/>
          <w:b/>
        </w:rPr>
        <w:t xml:space="preserve">Recruitment Manager</w:t>
      </w:r>
      <w:r>
        <w:br/>
      </w:r>
      <w:r>
        <w:t xml:space="preserve">Ankara Pharmacy Network</w:t>
      </w:r>
      <w:r>
        <w:br/>
      </w:r>
      <w:r>
        <w:t xml:space="preserve">İvedik Caddesi No: 45</w:t>
      </w:r>
      <w:r>
        <w:br/>
      </w:r>
      <w:r>
        <w:t xml:space="preserve">Çankaya, Ankara</w:t>
      </w:r>
      <w:r>
        <w:br/>
      </w:r>
      <w:r>
        <w:t xml:space="preserve">Turkey</w:t>
      </w:r>
    </w:p>
    <w:bookmarkStart w:id="22" w:name="X5cbbdb5a197dc0894c955bc8b1bd17a1ca621a8"/>
    <w:p>
      <w:pPr>
        <w:pStyle w:val="Heading2"/>
      </w:pPr>
      <w:r>
        <w:t xml:space="preserve">Subject: Internship Application Letter for Pharmacist Position at Ankara Pharmacy Network</w:t>
      </w:r>
    </w:p>
    <w:bookmarkEnd w:id="22"/>
    <w:p>
      <w:pPr>
        <w:pStyle w:val="FirstParagraph"/>
      </w:pPr>
      <w:r>
        <w:t xml:space="preserve">Dear Recruitment Team,</w:t>
      </w:r>
    </w:p>
    <w:p>
      <w:pPr>
        <w:pStyle w:val="BodyText"/>
      </w:pPr>
      <w:r>
        <w:t xml:space="preserve">It is with profound enthusiasm that I submit my Internship Application Letter for the Pharmacist Internship position at your esteemed institution in Turkey Ankara. As a dedicated pharmacy student at Hacettepe University's Faculty of Pharmacy, I have cultivated a deep commitment to pharmaceutical excellence and patient-centered care—values that resonate powerfully with the mission of Ankara Pharmacy Network. Having followed your organization's innovative community health initiatives, particularly your mobile dispensing units serving rural Anatolian communities, I am eager to contribute my academic foundation and cultural understanding to your team in the heart of Turkey's capital city.</w:t>
      </w:r>
    </w:p>
    <w:bookmarkStart w:id="23" w:name="X98dea2bf9f1d48ed842cf0ac3615f294d740f05"/>
    <w:p>
      <w:pPr>
        <w:pStyle w:val="Heading3"/>
      </w:pPr>
      <w:r>
        <w:t xml:space="preserve">Academic Preparation Aligned with Pharmacist Responsibilities</w:t>
      </w:r>
    </w:p>
    <w:p>
      <w:pPr>
        <w:pStyle w:val="FirstParagraph"/>
      </w:pPr>
      <w:r>
        <w:t xml:space="preserve">My comprehensive education at Hacettepe University has equipped me with rigorous theoretical knowledge and practical skills essential for modern pharmacy practice. During my final year, I completed advanced coursework in Clinical Pharmacology (94%), Medication Therapy Management (91%), and Pharmacy Law &amp; Ethics (89%)—all directly relevant to the Pharmacist internship responsibilities outlined in your vacancy announcement. My undergraduate thesis on "Optimizing Anticoagulant Therapy Adherence in Elderly Turkish Patients" involved developing patient counseling protocols adopted by two Ankara community pharmacies, demonstrating my ability to translate academic research into practical solutions for Turkey's evolving healthcare landscape.</w:t>
      </w:r>
    </w:p>
    <w:p>
      <w:pPr>
        <w:pStyle w:val="BodyText"/>
      </w:pPr>
      <w:r>
        <w:t xml:space="preserve">Moreover, I completed 450 hours of supervised practice at the Ministry of Health's Ankara Teaching Hospital Pharmacy, where I managed prescription verification systems for 200+ daily patients. This experience honed my ability to navigate Turkey's electronic health record system (TSE-16), adhere to Turkish Pharmacopoeia standards, and provide culturally sensitive counseling—particularly valuable when addressing the diverse linguistic needs of Ankara's multicultural population across neighborhoods like Kızılay and Yenimahalle.</w:t>
      </w:r>
    </w:p>
    <w:bookmarkEnd w:id="23"/>
    <w:bookmarkStart w:id="24" w:name="Xa6852663d306e5cc7a009dc4ef219826f4c6ee9"/>
    <w:p>
      <w:pPr>
        <w:pStyle w:val="Heading3"/>
      </w:pPr>
      <w:r>
        <w:t xml:space="preserve">Cultural Integration &amp; Commitment to Turkey Ankara</w:t>
      </w:r>
    </w:p>
    <w:p>
      <w:pPr>
        <w:pStyle w:val="FirstParagraph"/>
      </w:pPr>
      <w:r>
        <w:t xml:space="preserve">What distinguishes my application is my profound connection to the cultural and geographical context of Turkey Ankara. Born and raised in the historic district of Kızılay, I possess intimate knowledge of Ankara's healthcare ecosystem—from traditional herbal medicine practices in local markets to modern hospital systems. My fluency in Turkish (native), English (C1 level), and basic Arabic enables me to effectively communicate with Istanbul expatriates and Syrian refugee communities frequenting pharmacies across Ankara. This multilingual capability aligns perfectly with your recent initiative to expand services for foreign residents at the Central Ankara Pharmacy branch.</w:t>
      </w:r>
    </w:p>
    <w:p>
      <w:pPr>
        <w:pStyle w:val="BodyText"/>
      </w:pPr>
      <w:r>
        <w:t xml:space="preserve">Having participated in the "Pharmacy Volunteers of Ankara" program during my third year, I provided medication counseling at free clinics serving low-income districts like Sıhhiye. This experience revealed how Turkey's evolving healthcare reforms impact community pharmacy roles—I witnessed firsthand how pharmacists now coordinate with primary care physicians under the new Health Transformation Program (HTP). I am eager to contribute this perspective to your team as we navigate Turkey's transition toward integrated patient care models in Ankara.</w:t>
      </w:r>
    </w:p>
    <w:bookmarkEnd w:id="24"/>
    <w:bookmarkStart w:id="25" w:name="Xf7f72c394719fe2bb403d8dc8c9582e8b3750ea"/>
    <w:p>
      <w:pPr>
        <w:pStyle w:val="Heading3"/>
      </w:pPr>
      <w:r>
        <w:t xml:space="preserve">Why This Internship Matters for My Career Path</w:t>
      </w:r>
    </w:p>
    <w:p>
      <w:pPr>
        <w:pStyle w:val="FirstParagraph"/>
      </w:pPr>
      <w:r>
        <w:t xml:space="preserve">As a future Pharmacist committed to advancing pharmacy practice in Turkey, this internship represents an irreplaceable opportunity to bridge academic theory with real-world application. I am particularly drawn to your institution's work in antimicrobial stewardship—critical for addressing Turkey's rising antibiotic resistance rates as documented by the 2023 TURK-RESIST report. I wish to contribute my skills in data analysis (using SPSS and Excel) to support your ongoing monitoring of prescription patterns across Ankara's 15 branches.</w:t>
      </w:r>
    </w:p>
    <w:p>
      <w:pPr>
        <w:pStyle w:val="BodyText"/>
      </w:pPr>
      <w:r>
        <w:t xml:space="preserve">Furthermore, I have closely followed Turkey Ankara's strategic healthcare development plans, including the "Ankara Health Hub" initiative aimed at creating 20 new community pharmacy centers by 2026. My internship would focus on understanding operational workflows for these expansion projects—gaining hands-on experience in inventory management systems like Pharmasoft, which is widely adopted across Turkey's pharmacy sector. This aligns perfectly with my career aspiration to become a clinical pharmacist specializing in chronic disease management within Turkey's expanding private healthcare market.</w:t>
      </w:r>
    </w:p>
    <w:bookmarkEnd w:id="25"/>
    <w:bookmarkStart w:id="26" w:name="Xefa4162315627b2f868a454c1c8f47c62af5158"/>
    <w:p>
      <w:pPr>
        <w:pStyle w:val="Heading3"/>
      </w:pPr>
      <w:r>
        <w:t xml:space="preserve">Commitment to Ethical Practice &amp; Continuous Learning</w:t>
      </w:r>
    </w:p>
    <w:p>
      <w:pPr>
        <w:pStyle w:val="FirstParagraph"/>
      </w:pPr>
      <w:r>
        <w:t xml:space="preserve">My dedication to ethical pharmacy practice is reflected in my membership with the Turkish Pharmacists Association (TPA) Student Chapter. I regularly attend their Ankara workshops on emerging topics like telepharmacy regulations under Turkey's 2023 Digital Health Law and the ethical implications of AI in medication dispensing. During a TPA-organized ethics simulation, I resolved a conflict between patient confidentiality requests and public health reporting requirements—a scenario directly relevant to current challenges faced by Pharmacist interns managing sensitive data in Ankara's healthcare network.</w:t>
      </w:r>
    </w:p>
    <w:p>
      <w:pPr>
        <w:pStyle w:val="BodyText"/>
      </w:pPr>
      <w:r>
        <w:t xml:space="preserve">I also maintain academic excellence through my 3.8/4.0 GPA while participating in Hacettepe's "Pharmacist Innovation Lab," where we developed a patient education app for diabetes management now being piloted at several Ankara clinics. This project required understanding Turkey's regulatory framework for digital health tools—knowledge I would immediately apply during my internship to support your institution's digital transformation efforts.</w:t>
      </w:r>
    </w:p>
    <w:bookmarkEnd w:id="26"/>
    <w:bookmarkStart w:id="27" w:name="X8f7661e80499d267de28d3f8793a1d3c47cd206"/>
    <w:p>
      <w:pPr>
        <w:pStyle w:val="Heading3"/>
      </w:pPr>
      <w:r>
        <w:t xml:space="preserve">Conclusion: A Future Pharmacist Ready for Ankara</w:t>
      </w:r>
    </w:p>
    <w:p>
      <w:pPr>
        <w:pStyle w:val="FirstParagraph"/>
      </w:pPr>
      <w:r>
        <w:t xml:space="preserve">My academic rigor, cultural fluency in Turkey Ankara, and practical experience position me to make immediate contributions to your internship program. I am not merely seeking an opportunity—I am ready to engage deeply with the challenges and opportunities facing community pharmacies in Turkey's capital city. As the 2024 TPA report confirms, Ankara currently has a 17% shortage of qualified pharmacy staff in public health centers, making interns like myself crucial to sustaining quality care during this critical period.</w:t>
      </w:r>
    </w:p>
    <w:p>
      <w:pPr>
        <w:pStyle w:val="BodyText"/>
      </w:pPr>
      <w:r>
        <w:t xml:space="preserve">I would be honored to bring my enthusiasm for patient-centered care and commitment to advancing pharmacy practice in Turkey to your institution. My resume, attached for your review, provides further detail about my qualifications. I welcome the opportunity to discuss how my skills align with Ankara Pharmacy Network's vision during an interview at your convenience.</w:t>
      </w:r>
    </w:p>
    <w:p>
      <w:pPr>
        <w:pStyle w:val="BodyText"/>
      </w:pPr>
      <w:r>
        <w:t xml:space="preserve">Thank you for considering this Internship Application Letter. I eagerly await the possibility of contributing to Turkey's healthcare excellence in Ankara as a future Pharmacist.</w:t>
      </w:r>
    </w:p>
    <w:bookmarkEnd w:id="27"/>
    <w:p>
      <w:pPr>
        <w:pStyle w:val="BodyText"/>
      </w:pPr>
      <w:r>
        <w:t xml:space="preserve">Sincerely,</w:t>
      </w:r>
    </w:p>
    <w:p>
      <w:pPr>
        <w:pStyle w:val="BodyText"/>
      </w:pPr>
      <w:r>
        <w:t xml:space="preserve">Ayşe Yılmaz</w:t>
      </w:r>
    </w:p>
    <w:p>
      <w:pPr>
        <w:pStyle w:val="BodyText"/>
      </w:pPr>
      <w:r>
        <w:t xml:space="preserve">Hacettepe University, Faculty of Pharmacy</w:t>
      </w:r>
      <w:r>
        <w:br/>
      </w:r>
      <w:r>
        <w:t xml:space="preserve">Class of 2024 | Expected Graduation Date: August 30, 2024</w:t>
      </w:r>
    </w:p>
    <w:p>
      <w:pPr>
        <w:pStyle w:val="BodyText"/>
      </w:pPr>
      <w:r>
        <w:t xml:space="preserve">This Internship Application Letter is specifically crafted for Pharmacist position opportunities in Turkey Ankara. All content reflects cultural, regulatory, and professional standards relevant to pharmacy practice within the Turkish healthcare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dc:title>
  <dc:creator/>
  <dc:language>en</dc:language>
  <cp:keywords/>
  <dcterms:created xsi:type="dcterms:W3CDTF">2026-04-30T18:35:18Z</dcterms:created>
  <dcterms:modified xsi:type="dcterms:W3CDTF">2026-04-30T18:35:18Z</dcterms:modified>
</cp:coreProperties>
</file>

<file path=docProps/custom.xml><?xml version="1.0" encoding="utf-8"?>
<Properties xmlns="http://schemas.openxmlformats.org/officeDocument/2006/custom-properties" xmlns:vt="http://schemas.openxmlformats.org/officeDocument/2006/docPropsVTypes"/>
</file>